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Ghana</w:t>
      </w:r>
      <w:r>
        <w:t xml:space="preserve"> </w:t>
      </w:r>
      <w:r>
        <w:t xml:space="preserve">Accra</w:t>
      </w:r>
    </w:p>
    <w:bookmarkStart w:id="21" w:name="internship-application-letter"/>
    <w:p>
      <w:pPr>
        <w:pStyle w:val="Heading1"/>
      </w:pPr>
      <w:r>
        <w:t xml:space="preserve">Internship Application Letter</w:t>
      </w:r>
    </w:p>
    <w:bookmarkStart w:id="20" w:name="X35a75df1219d756441812a33bce95e28adb13ec"/>
    <w:p>
      <w:pPr>
        <w:pStyle w:val="Heading2"/>
      </w:pPr>
      <w:r>
        <w:t xml:space="preserve">Automotive Engineer Internship Opportunity in Ghana Accra</w:t>
      </w:r>
    </w:p>
    <w:bookmarkEnd w:id="20"/>
    <w:bookmarkEnd w:id="21"/>
    <w:p>
      <w:pPr>
        <w:pStyle w:val="FirstParagraph"/>
      </w:pPr>
      <w:r>
        <w:t xml:space="preserve">[Your Full Name]</w:t>
      </w:r>
      <w:r>
        <w:br/>
      </w:r>
      <w:r>
        <w:t xml:space="preserve">[Your Address]</w:t>
      </w:r>
      <w:r>
        <w:br/>
      </w:r>
      <w:r>
        <w:t xml:space="preserve">Accra, Ghana</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Accra, Ghana</w:t>
      </w:r>
    </w:p>
    <w:bookmarkStart w:id="22" w:name="Xd1c22d9cfc1f3d165e871a1bf547b059e8d2067"/>
    <w:p>
      <w:pPr>
        <w:pStyle w:val="Heading2"/>
      </w:pPr>
      <w:r>
        <w:t xml:space="preserve">Subject: Internship Application for Automotive Engineer Position</w:t>
      </w:r>
    </w:p>
    <w:p>
      <w:pPr>
        <w:pStyle w:val="FirstParagraph"/>
      </w:pPr>
      <w:r>
        <w:t xml:space="preserve">Dear Hiring Manager,</w:t>
      </w:r>
    </w:p>
    <w:p>
      <w:pPr>
        <w:pStyle w:val="BodyText"/>
      </w:pPr>
      <w:r>
        <w:t xml:space="preserve">It is with profound enthusiasm that I submit my application for the Automotive Engineer Internship position at [Company Name] in Accra, Ghana. As a final-year Mechanical Engineering student at the Kwame Nkrumah University of Science and Technology (KNUST) with specialized coursework in automotive systems and sustainable mobility solutions, I have meticulously prepared to contribute meaningfully to your team's innovative projects within Ghana's rapidly evolving automotive landscape. This Internship Application Letter represents my earnest commitment to advancing Ghana Accra’s transportation infrastructure through technical excellence and cultural understanding.</w:t>
      </w:r>
    </w:p>
    <w:p>
      <w:pPr>
        <w:pStyle w:val="BodyText"/>
      </w:pPr>
      <w:r>
        <w:t xml:space="preserve">My academic journey at KNUST has been deeply intertwined with Ghanaian automotive challenges, particularly the need for climate-resilient vehicle solutions in West Africa's humid tropical environment. I completed a capstone project analyzing the feasibility of converting local Toyota Hilux models to electric propulsion using locally sourced components—a study directly relevant to Accra’s urban congestion and pollution concerns. This work involved CAD modeling in SolidWorks, battery thermal management simulations, and collaboration with Accra-based auto workshops to assess practical implementation barriers. My research demonstrated a 32% reduction in operational costs for fleet operators through electrification, a finding I presented at the 2023 Ghana Engineering Association Conference held at the University of Ghana Legon. This experience solidified my conviction that automotive innovation must be contextually grounded, especially in cities like Accra where traffic density and infrastructure limitations demand tailored engineering approaches.</w:t>
      </w:r>
    </w:p>
    <w:p>
      <w:pPr>
        <w:pStyle w:val="BodyText"/>
      </w:pPr>
      <w:r>
        <w:t xml:space="preserve">Beyond academic rigor, I have actively engaged with Ghana's automotive ecosystem to develop culturally intelligent technical skills. As a volunteer at the Automotive Technical Training Centre (ATTC) in Tema—a hub for mechanics training under the Ghana National Youth Employment Program—I mentored 25+ apprentices on diagnostic techniques using OBD-II systems, translating complex technical manuals into Twi and Ga dialects. This role taught me to bridge knowledge gaps between advanced engineering principles and on-the-ground workshop realities, a critical competency for any Automotive Engineer operating in Ghana Accra. Furthermore, my internship at Sankara Motors (a leading vehicle assembly plant in the Greater Accra Region) exposed me to the full supply chain—from sourcing local steel components from Tema Harbour to implementing lean manufacturing protocols that reduced assembly time by 18%. I documented these processes for a technical report on "Localizing Automotive Manufacturing in Ghana," which was reviewed by industry stakeholders at the 2024 Ghana Chamber of Commerce and Industry summit.</w:t>
      </w:r>
    </w:p>
    <w:p>
      <w:pPr>
        <w:pStyle w:val="BodyText"/>
      </w:pPr>
      <w:r>
        <w:t xml:space="preserve">What particularly excites me about [Company Name] is your pioneering work on smart mobility solutions for Accra, specifically your pilot project integrating IoT sensors into public transport buses to optimize routes amid traffic chaos. Having grown up navigating Accra's complex road networks (including the notorious Korle Bu to Cantonments corridor), I understand firsthand how data-driven engineering can transform daily commutes. My technical toolkit aligns precisely with your needs: proficiency in MATLAB for vehicle dynamics simulation, experience with AutoCAD for component redesign, and hands-on work with Bosch ME9.7 engine control units during my KNUST lab rotations. Crucially, I speak Twi fluently and possess deep familiarity with Ghana's regulatory frameworks—such as the National Road Traffic Act and the Ghana Automotive Industry Development Plan—which ensures I can immediately contribute to compliance-sensitive projects without cultural friction.</w:t>
      </w:r>
    </w:p>
    <w:p>
      <w:pPr>
        <w:pStyle w:val="BodyText"/>
      </w:pPr>
      <w:r>
        <w:t xml:space="preserve">The significance of this internship extends beyond professional development; it represents my commitment to Ghana Accra’s sustainable future. While global automotive trends often focus on Western markets, the African context requires solutions for unique challenges: 70% of Ghana's vehicles are over 10 years old (World Bank, 2023), and Accra generates over 45,000 tons of vehicle-related CO₂ annually. As an Automotive Engineer intern at [Company Name], I aim to support projects like your upcoming solar-powered EV charging network in the Ashanti Region or your partnership with Ghana’s Ministry of Roads to implement predictive maintenance for public buses. I’ve already begun exploring how hydrogen fuel cells could address Accra’s frequent power outages during vehicle charging—a concept I developed through a KNUST research grant. My goal is to help localize technology that serves Ghanaian drivers, not just adapt imported systems.</w:t>
      </w:r>
    </w:p>
    <w:p>
      <w:pPr>
        <w:pStyle w:val="BodyText"/>
      </w:pPr>
      <w:r>
        <w:t xml:space="preserve">I am particularly drawn to your company’s emphasis on "Engineering for Community Impact," a philosophy that mirrors my own approach. During my university exchange at the University of Cape Coast, I co-designed a low-cost vehicle sensor system for rural transport cooperatives—a project that received funding from the Ghana Space Science and Technology Institute. This experience taught me that effective engineering must balance technical precision with community needs, especially in environments where infrastructure gaps are most pronounced. In Accra, where 65% of commuters rely on shared taxis (taxis), my skills in optimizing vehicle fuel efficiency could directly reduce costs for drivers while lowering emissions.</w:t>
      </w:r>
    </w:p>
    <w:p>
      <w:pPr>
        <w:pStyle w:val="BodyText"/>
      </w:pPr>
      <w:r>
        <w:t xml:space="preserve">I am confident that my technical foundation, Ghanaian contextual expertise, and passion for practical innovation make me an ideal candidate for your Automotive Engineer Internship. My resume details further projects including a CAD redesign of Accra-specific vehicle bumpers to withstand pothole damage (a $2.3M annual repair cost issue in the capital) and a battery recycling initiative with Ghana’s Environmental Protection Agency. I would welcome the opportunity to discuss how my proactive approach can support [Company Name]’s mission to transform transportation in Ghana Accra.</w:t>
      </w:r>
    </w:p>
    <w:p>
      <w:pPr>
        <w:pStyle w:val="BodyText"/>
      </w:pPr>
      <w:r>
        <w:t xml:space="preserve">Thank you for considering my application for this critical Internship Application Letter opportunity. I am available for an interview at your earliest convenience and have attached my resume, academic transcripts, and project portfolio highlighting work relevant to Ghana’s automotive sector. I look forward to contributing to your team’s vision of engineering excellence that serves Ghana Accra's dynamic urban environment.</w:t>
      </w:r>
    </w:p>
    <w:p>
      <w:pPr>
        <w:pStyle w:val="BodyText"/>
      </w:pPr>
      <w:r>
        <w:t xml:space="preserve">Sincerely,</w:t>
      </w:r>
      <w:r>
        <w:br/>
      </w: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 in Ghana Accra</dc:title>
  <dc:creator/>
  <dc:language>en</dc:language>
  <cp:keywords/>
  <dcterms:created xsi:type="dcterms:W3CDTF">2025-12-10T22:51:40Z</dcterms:created>
  <dcterms:modified xsi:type="dcterms:W3CDTF">2025-12-10T22:51:40Z</dcterms:modified>
</cp:coreProperties>
</file>

<file path=docProps/custom.xml><?xml version="1.0" encoding="utf-8"?>
<Properties xmlns="http://schemas.openxmlformats.org/officeDocument/2006/custom-properties" xmlns:vt="http://schemas.openxmlformats.org/officeDocument/2006/docPropsVTypes"/>
</file>